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0BB91" w14:textId="14A4E7C2" w:rsidR="00023407" w:rsidRPr="005C0427" w:rsidRDefault="000537BF" w:rsidP="000537BF">
      <w:pPr>
        <w:spacing w:after="321"/>
        <w:ind w:left="929" w:right="1036"/>
        <w:jc w:val="center"/>
        <w:rPr>
          <w:rFonts w:ascii="Arial Black" w:hAnsi="Arial Black"/>
          <w:b/>
          <w:sz w:val="44"/>
          <w:szCs w:val="44"/>
        </w:rPr>
      </w:pPr>
      <w:r w:rsidRPr="005C0427">
        <w:rPr>
          <w:rFonts w:ascii="Arial Black" w:eastAsia="Times New Roman" w:hAnsi="Arial Black" w:cs="Times New Roman"/>
          <w:b/>
          <w:sz w:val="44"/>
          <w:szCs w:val="44"/>
        </w:rPr>
        <w:t>Foundation Application</w:t>
      </w:r>
    </w:p>
    <w:p w14:paraId="26976551" w14:textId="6B78FD2F" w:rsidR="00023407" w:rsidRDefault="00023407">
      <w:pPr>
        <w:spacing w:after="0"/>
        <w:ind w:left="7060" w:right="423"/>
        <w:jc w:val="right"/>
      </w:pPr>
    </w:p>
    <w:p w14:paraId="51C4A285" w14:textId="77777777" w:rsidR="009253E9" w:rsidRDefault="0055122A" w:rsidP="0055122A">
      <w:pPr>
        <w:tabs>
          <w:tab w:val="center" w:pos="2467"/>
          <w:tab w:val="center" w:pos="7495"/>
        </w:tabs>
        <w:spacing w:after="0"/>
        <w:rPr>
          <w:b/>
          <w:bCs/>
          <w:sz w:val="32"/>
        </w:rPr>
      </w:pPr>
      <w:r>
        <w:rPr>
          <w:b/>
          <w:bCs/>
          <w:sz w:val="32"/>
        </w:rPr>
        <w:tab/>
      </w:r>
      <w:r w:rsidR="009D0928">
        <w:rPr>
          <w:b/>
          <w:bCs/>
          <w:sz w:val="32"/>
        </w:rPr>
        <w:t xml:space="preserve">     </w:t>
      </w:r>
    </w:p>
    <w:p w14:paraId="15278AA2" w14:textId="3F7CBF0B" w:rsidR="0055122A" w:rsidRPr="009C3490" w:rsidRDefault="009253E9" w:rsidP="0055122A">
      <w:pPr>
        <w:tabs>
          <w:tab w:val="center" w:pos="2467"/>
          <w:tab w:val="center" w:pos="7495"/>
        </w:tabs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b/>
          <w:bCs/>
          <w:sz w:val="32"/>
        </w:rPr>
        <w:tab/>
      </w:r>
      <w:r w:rsidR="009D72C7" w:rsidRPr="009C349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Deadline:  April 1</w:t>
      </w:r>
      <w:r w:rsidR="002E5DCB" w:rsidRPr="009C349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2</w:t>
      </w:r>
      <w:r w:rsidR="009D72C7" w:rsidRPr="009C349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, 202</w:t>
      </w:r>
      <w:r w:rsidR="002E5DCB" w:rsidRPr="009C349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4</w:t>
      </w:r>
      <w:r w:rsidR="009D72C7" w:rsidRPr="009C349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8FE30DC" w14:textId="296A5ED7" w:rsidR="0055122A" w:rsidRPr="009E6AC6" w:rsidRDefault="009D0928" w:rsidP="0055122A">
      <w:pPr>
        <w:spacing w:after="187"/>
        <w:ind w:left="867" w:right="1036" w:hanging="10"/>
        <w:rPr>
          <w:rFonts w:ascii="Times New Roman" w:hAnsi="Times New Roman" w:cs="Times New Roman"/>
          <w:sz w:val="24"/>
        </w:rPr>
      </w:pPr>
      <w:r w:rsidRPr="009E6AC6">
        <w:rPr>
          <w:rFonts w:ascii="Times New Roman" w:hAnsi="Times New Roman" w:cs="Times New Roman"/>
          <w:sz w:val="24"/>
        </w:rPr>
        <w:t xml:space="preserve">  </w:t>
      </w:r>
      <w:r w:rsidR="0055122A" w:rsidRPr="009E6AC6">
        <w:rPr>
          <w:rFonts w:ascii="Times New Roman" w:hAnsi="Times New Roman" w:cs="Times New Roman"/>
          <w:sz w:val="24"/>
        </w:rPr>
        <w:t xml:space="preserve">Please submit completed application to: bheegan@pschamber.com </w:t>
      </w:r>
      <w:r w:rsidR="0055122A" w:rsidRPr="009E6AC6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391A630" w14:textId="57405849" w:rsidR="00023407" w:rsidRDefault="009D72C7" w:rsidP="009253E9">
      <w:pPr>
        <w:tabs>
          <w:tab w:val="center" w:pos="2467"/>
          <w:tab w:val="center" w:pos="7495"/>
        </w:tabs>
        <w:spacing w:after="0"/>
      </w:pPr>
      <w:r>
        <w:rPr>
          <w:sz w:val="32"/>
        </w:rPr>
        <w:tab/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134E88A7" w14:textId="34D43D0C" w:rsidR="00C31975" w:rsidRPr="009E6AC6" w:rsidRDefault="009D72C7" w:rsidP="00C22B56">
      <w:pPr>
        <w:pStyle w:val="Heading1"/>
        <w:ind w:left="1011"/>
      </w:pPr>
      <w:r w:rsidRPr="009E6AC6">
        <w:t>Scholarship Criteria</w:t>
      </w:r>
      <w:r w:rsidRPr="009E6AC6">
        <w:rPr>
          <w:b w:val="0"/>
        </w:rPr>
        <w:t xml:space="preserve">  </w:t>
      </w:r>
    </w:p>
    <w:p w14:paraId="46545ECB" w14:textId="58D22980" w:rsidR="009D1596" w:rsidRPr="009E6AC6" w:rsidRDefault="00563817" w:rsidP="00C31975">
      <w:pPr>
        <w:spacing w:after="5" w:line="251" w:lineRule="auto"/>
        <w:ind w:left="1440"/>
        <w:rPr>
          <w:rFonts w:ascii="Times New Roman" w:eastAsia="Times New Roman" w:hAnsi="Times New Roman" w:cs="Times New Roman"/>
          <w:sz w:val="28"/>
        </w:rPr>
      </w:pPr>
      <w:r w:rsidRPr="009E6AC6">
        <w:rPr>
          <w:rFonts w:ascii="Times New Roman" w:eastAsia="Times New Roman" w:hAnsi="Times New Roman" w:cs="Times New Roman"/>
          <w:sz w:val="28"/>
        </w:rPr>
        <w:t>&gt;</w:t>
      </w:r>
      <w:r w:rsidR="009D72C7" w:rsidRPr="009E6AC6">
        <w:rPr>
          <w:rFonts w:ascii="Times New Roman" w:eastAsia="Times New Roman" w:hAnsi="Times New Roman" w:cs="Times New Roman"/>
          <w:sz w:val="28"/>
        </w:rPr>
        <w:t>Essay</w:t>
      </w:r>
      <w:r w:rsidR="00C31975" w:rsidRPr="009E6AC6">
        <w:rPr>
          <w:rFonts w:ascii="Times New Roman" w:eastAsia="Times New Roman" w:hAnsi="Times New Roman" w:cs="Times New Roman"/>
          <w:sz w:val="28"/>
        </w:rPr>
        <w:tab/>
      </w:r>
      <w:r w:rsidR="00C31975" w:rsidRPr="009E6AC6">
        <w:rPr>
          <w:rFonts w:ascii="Times New Roman" w:eastAsia="Times New Roman" w:hAnsi="Times New Roman" w:cs="Times New Roman"/>
          <w:sz w:val="28"/>
        </w:rPr>
        <w:tab/>
      </w:r>
      <w:r w:rsidR="00C31975" w:rsidRPr="009E6AC6">
        <w:rPr>
          <w:rFonts w:ascii="Times New Roman" w:eastAsia="Times New Roman" w:hAnsi="Times New Roman" w:cs="Times New Roman"/>
          <w:sz w:val="28"/>
        </w:rPr>
        <w:tab/>
      </w:r>
      <w:r w:rsidRPr="009E6AC6">
        <w:rPr>
          <w:rFonts w:ascii="Times New Roman" w:eastAsia="Times New Roman" w:hAnsi="Times New Roman" w:cs="Times New Roman"/>
          <w:sz w:val="28"/>
        </w:rPr>
        <w:t>&gt;</w:t>
      </w:r>
      <w:r w:rsidR="009D72C7" w:rsidRPr="009E6AC6">
        <w:rPr>
          <w:rFonts w:ascii="Times New Roman" w:eastAsia="Times New Roman" w:hAnsi="Times New Roman" w:cs="Times New Roman"/>
          <w:sz w:val="28"/>
        </w:rPr>
        <w:t>School/Community Involvement</w:t>
      </w:r>
    </w:p>
    <w:p w14:paraId="25998C31" w14:textId="32427F24" w:rsidR="00023407" w:rsidRPr="009E6AC6" w:rsidRDefault="00563817" w:rsidP="00C31975">
      <w:pPr>
        <w:spacing w:after="5" w:line="251" w:lineRule="auto"/>
        <w:ind w:left="720" w:firstLine="720"/>
        <w:rPr>
          <w:rFonts w:ascii="Times New Roman" w:hAnsi="Times New Roman" w:cs="Times New Roman"/>
        </w:rPr>
      </w:pPr>
      <w:r w:rsidRPr="009E6AC6">
        <w:rPr>
          <w:rFonts w:ascii="Times New Roman" w:eastAsia="Times New Roman" w:hAnsi="Times New Roman" w:cs="Times New Roman"/>
          <w:sz w:val="28"/>
        </w:rPr>
        <w:t>&gt;</w:t>
      </w:r>
      <w:r w:rsidR="009D1596" w:rsidRPr="009E6AC6">
        <w:rPr>
          <w:rFonts w:ascii="Times New Roman" w:eastAsia="Times New Roman" w:hAnsi="Times New Roman" w:cs="Times New Roman"/>
          <w:sz w:val="28"/>
        </w:rPr>
        <w:t>R</w:t>
      </w:r>
      <w:r w:rsidR="009D72C7" w:rsidRPr="009E6AC6">
        <w:rPr>
          <w:rFonts w:ascii="Times New Roman" w:eastAsia="Times New Roman" w:hAnsi="Times New Roman" w:cs="Times New Roman"/>
          <w:sz w:val="28"/>
        </w:rPr>
        <w:t xml:space="preserve">ecommendations    </w:t>
      </w:r>
      <w:r w:rsidR="009D72C7" w:rsidRPr="009E6AC6">
        <w:rPr>
          <w:rFonts w:ascii="Times New Roman" w:eastAsia="Times New Roman" w:hAnsi="Times New Roman" w:cs="Times New Roman"/>
          <w:sz w:val="28"/>
        </w:rPr>
        <w:tab/>
      </w:r>
      <w:r w:rsidRPr="009E6AC6">
        <w:rPr>
          <w:rFonts w:ascii="Times New Roman" w:eastAsia="Times New Roman" w:hAnsi="Times New Roman" w:cs="Times New Roman"/>
          <w:sz w:val="28"/>
        </w:rPr>
        <w:t>&gt;</w:t>
      </w:r>
      <w:r w:rsidR="009D72C7" w:rsidRPr="009E6AC6">
        <w:rPr>
          <w:rFonts w:ascii="Times New Roman" w:eastAsia="Times New Roman" w:hAnsi="Times New Roman" w:cs="Times New Roman"/>
          <w:sz w:val="28"/>
        </w:rPr>
        <w:t>Academic Accountability</w:t>
      </w:r>
    </w:p>
    <w:p w14:paraId="0EA405A0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5788C16" w14:textId="77777777" w:rsidR="00023407" w:rsidRDefault="009D72C7">
      <w:pPr>
        <w:pStyle w:val="Heading1"/>
        <w:ind w:left="1011"/>
      </w:pPr>
      <w:r>
        <w:t xml:space="preserve">APPLICATION  </w:t>
      </w:r>
    </w:p>
    <w:p w14:paraId="3CA31457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57501A1B" w14:textId="77777777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 xml:space="preserve">Student Name: _____________________________________________________ </w:t>
      </w:r>
    </w:p>
    <w:p w14:paraId="3706691B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sz w:val="28"/>
        </w:rPr>
        <w:t xml:space="preserve">  </w:t>
      </w:r>
    </w:p>
    <w:p w14:paraId="0BFB0ED9" w14:textId="77777777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 xml:space="preserve">Address: __________________________________________________________  </w:t>
      </w:r>
    </w:p>
    <w:p w14:paraId="39754CBC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40DA116" w14:textId="662520CC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>City: _______________</w:t>
      </w:r>
      <w:r w:rsidR="00892D68">
        <w:rPr>
          <w:rFonts w:ascii="Times New Roman" w:eastAsia="Times New Roman" w:hAnsi="Times New Roman" w:cs="Times New Roman"/>
          <w:sz w:val="28"/>
        </w:rPr>
        <w:t>_______________________________</w:t>
      </w:r>
      <w:r>
        <w:rPr>
          <w:rFonts w:ascii="Times New Roman" w:eastAsia="Times New Roman" w:hAnsi="Times New Roman" w:cs="Times New Roman"/>
          <w:sz w:val="28"/>
        </w:rPr>
        <w:t xml:space="preserve">_ZIP: __________  </w:t>
      </w:r>
    </w:p>
    <w:p w14:paraId="79E9AC32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147FE6E3" w14:textId="238039D6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 xml:space="preserve">Current High School:  </w:t>
      </w:r>
      <w:r w:rsidR="009E23FB">
        <w:rPr>
          <w:rFonts w:ascii="Times New Roman" w:eastAsia="Times New Roman" w:hAnsi="Times New Roman" w:cs="Times New Roman"/>
          <w:sz w:val="28"/>
        </w:rPr>
        <w:t>_________________</w:t>
      </w:r>
      <w:r>
        <w:rPr>
          <w:rFonts w:ascii="Times New Roman" w:eastAsia="Times New Roman" w:hAnsi="Times New Roman" w:cs="Times New Roman"/>
          <w:sz w:val="28"/>
        </w:rPr>
        <w:t xml:space="preserve">______________________________ </w:t>
      </w:r>
    </w:p>
    <w:p w14:paraId="09C95B86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CC8DAFB" w14:textId="56E0DF53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>College Choice: ______________________</w:t>
      </w:r>
      <w:r w:rsidR="009E23FB">
        <w:rPr>
          <w:rFonts w:ascii="Times New Roman" w:eastAsia="Times New Roman" w:hAnsi="Times New Roman" w:cs="Times New Roman"/>
          <w:sz w:val="28"/>
        </w:rPr>
        <w:t>________________</w:t>
      </w:r>
      <w:r>
        <w:rPr>
          <w:rFonts w:ascii="Times New Roman" w:eastAsia="Times New Roman" w:hAnsi="Times New Roman" w:cs="Times New Roman"/>
          <w:sz w:val="28"/>
        </w:rPr>
        <w:t xml:space="preserve">______________  </w:t>
      </w:r>
    </w:p>
    <w:p w14:paraId="1085849C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D3D1BB4" w14:textId="38A07FE9" w:rsidR="00023407" w:rsidRDefault="009D72C7">
      <w:pPr>
        <w:spacing w:after="5" w:line="251" w:lineRule="auto"/>
        <w:ind w:left="1011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Anticipated Field of Study ____________________________</w:t>
      </w:r>
      <w:r w:rsidR="009E23FB">
        <w:rPr>
          <w:rFonts w:ascii="Times New Roman" w:eastAsia="Times New Roman" w:hAnsi="Times New Roman" w:cs="Times New Roman"/>
          <w:sz w:val="28"/>
        </w:rPr>
        <w:t>_______________</w:t>
      </w:r>
      <w:r>
        <w:rPr>
          <w:rFonts w:ascii="Times New Roman" w:eastAsia="Times New Roman" w:hAnsi="Times New Roman" w:cs="Times New Roman"/>
          <w:sz w:val="28"/>
        </w:rPr>
        <w:t xml:space="preserve">_ </w:t>
      </w:r>
    </w:p>
    <w:p w14:paraId="5BB3CB9B" w14:textId="77777777" w:rsidR="00271B80" w:rsidRDefault="00271B80">
      <w:pPr>
        <w:spacing w:after="5" w:line="251" w:lineRule="auto"/>
        <w:ind w:left="1011" w:hanging="10"/>
      </w:pPr>
    </w:p>
    <w:p w14:paraId="5C5CA9B9" w14:textId="77777777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 xml:space="preserve">Applied? Yes/No   </w:t>
      </w:r>
    </w:p>
    <w:p w14:paraId="69E7F63F" w14:textId="77777777" w:rsidR="00023407" w:rsidRDefault="009D72C7">
      <w:pPr>
        <w:spacing w:after="5" w:line="251" w:lineRule="auto"/>
        <w:ind w:left="939" w:hanging="10"/>
      </w:pPr>
      <w:r>
        <w:rPr>
          <w:rFonts w:ascii="Times New Roman" w:eastAsia="Times New Roman" w:hAnsi="Times New Roman" w:cs="Times New Roman"/>
          <w:sz w:val="28"/>
        </w:rPr>
        <w:t xml:space="preserve"> Accepted? Yes/No                         Planned Entry Date?: __________  </w:t>
      </w:r>
    </w:p>
    <w:p w14:paraId="02DEB924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35713CEC" w14:textId="77777777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 xml:space="preserve">What makes you the best candidate for this scholarship?  </w:t>
      </w:r>
    </w:p>
    <w:p w14:paraId="543AEEF8" w14:textId="77777777" w:rsidR="00023407" w:rsidRDefault="009D72C7">
      <w:pPr>
        <w:spacing w:after="0" w:line="216" w:lineRule="auto"/>
        <w:ind w:left="1016" w:right="9901"/>
      </w:pPr>
      <w:r>
        <w:rPr>
          <w:rFonts w:ascii="Times New Roman" w:eastAsia="Times New Roman" w:hAnsi="Times New Roman" w:cs="Times New Roman"/>
          <w:sz w:val="28"/>
        </w:rPr>
        <w:t xml:space="preserve">  </w:t>
      </w:r>
    </w:p>
    <w:p w14:paraId="73EE8AA4" w14:textId="77777777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>___________________________________________________________________ ___________________________________________________________________ ___________________________________________________________________ ___________________________________________________________________</w:t>
      </w:r>
    </w:p>
    <w:p w14:paraId="21499AA9" w14:textId="77777777" w:rsidR="00023407" w:rsidRDefault="009D72C7">
      <w:pPr>
        <w:spacing w:after="5" w:line="251" w:lineRule="auto"/>
        <w:ind w:left="1011" w:hanging="10"/>
      </w:pPr>
      <w:r>
        <w:rPr>
          <w:rFonts w:ascii="Times New Roman" w:eastAsia="Times New Roman" w:hAnsi="Times New Roman" w:cs="Times New Roman"/>
          <w:sz w:val="28"/>
        </w:rPr>
        <w:t>___________________________________________________________________ ___________________________________________________________________</w:t>
      </w:r>
    </w:p>
    <w:p w14:paraId="4F365F9E" w14:textId="77777777" w:rsidR="00271B80" w:rsidRDefault="00271B80">
      <w:pPr>
        <w:spacing w:after="5" w:line="251" w:lineRule="auto"/>
        <w:ind w:left="1011" w:hanging="10"/>
        <w:rPr>
          <w:rFonts w:ascii="Times New Roman" w:eastAsia="Times New Roman" w:hAnsi="Times New Roman" w:cs="Times New Roman"/>
          <w:sz w:val="28"/>
        </w:rPr>
      </w:pPr>
    </w:p>
    <w:p w14:paraId="1CD379D5" w14:textId="77777777" w:rsidR="00271B80" w:rsidRDefault="00271B80">
      <w:pPr>
        <w:spacing w:after="5" w:line="251" w:lineRule="auto"/>
        <w:ind w:left="1011" w:hanging="10"/>
        <w:rPr>
          <w:rFonts w:ascii="Times New Roman" w:eastAsia="Times New Roman" w:hAnsi="Times New Roman" w:cs="Times New Roman"/>
          <w:sz w:val="28"/>
        </w:rPr>
      </w:pPr>
    </w:p>
    <w:p w14:paraId="5D52F301" w14:textId="77777777" w:rsidR="001B3079" w:rsidRDefault="001B3079">
      <w:pPr>
        <w:spacing w:after="5" w:line="251" w:lineRule="auto"/>
        <w:ind w:left="1011" w:hanging="10"/>
        <w:rPr>
          <w:rFonts w:ascii="Times New Roman" w:eastAsia="Times New Roman" w:hAnsi="Times New Roman" w:cs="Times New Roman"/>
          <w:b/>
          <w:sz w:val="28"/>
        </w:rPr>
      </w:pPr>
    </w:p>
    <w:p w14:paraId="4A72AC4D" w14:textId="77777777" w:rsidR="00C22B56" w:rsidRDefault="00C22B56">
      <w:pPr>
        <w:spacing w:after="5" w:line="251" w:lineRule="auto"/>
        <w:ind w:left="1011" w:hanging="1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6009ABC" w14:textId="77777777" w:rsidR="00C22B56" w:rsidRDefault="00C22B56">
      <w:pPr>
        <w:spacing w:after="5" w:line="251" w:lineRule="auto"/>
        <w:ind w:left="1011" w:hanging="1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FBEFA39" w14:textId="75BE1196" w:rsidR="00023407" w:rsidRPr="00164E78" w:rsidRDefault="009C3490" w:rsidP="009C3490">
      <w:pPr>
        <w:spacing w:after="5" w:line="251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    </w:t>
      </w:r>
      <w:r w:rsidR="009D72C7" w:rsidRPr="00164E78">
        <w:rPr>
          <w:rFonts w:ascii="Times New Roman" w:eastAsia="Times New Roman" w:hAnsi="Times New Roman" w:cs="Times New Roman"/>
          <w:b/>
          <w:sz w:val="28"/>
          <w:szCs w:val="28"/>
        </w:rPr>
        <w:t>Recommended Submissions:</w:t>
      </w:r>
      <w:r w:rsidR="009D72C7" w:rsidRPr="00164E78"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</w:p>
    <w:p w14:paraId="1A5A3EB5" w14:textId="77777777" w:rsidR="00271B80" w:rsidRDefault="00271B80">
      <w:pPr>
        <w:spacing w:after="5" w:line="251" w:lineRule="auto"/>
        <w:ind w:left="1011" w:hanging="10"/>
      </w:pPr>
    </w:p>
    <w:p w14:paraId="7C92125A" w14:textId="63C2D835" w:rsidR="00023407" w:rsidRPr="00164E78" w:rsidRDefault="009D72C7">
      <w:pPr>
        <w:spacing w:after="6" w:line="252" w:lineRule="auto"/>
        <w:ind w:left="1736" w:right="3072" w:hanging="360"/>
      </w:pPr>
      <w:r w:rsidRPr="00164E78">
        <w:rPr>
          <w:rFonts w:ascii="Segoe UI Symbol" w:eastAsia="Segoe UI Symbol" w:hAnsi="Segoe UI Symbol" w:cs="Segoe UI Symbol"/>
          <w:sz w:val="24"/>
        </w:rPr>
        <w:t>➢</w:t>
      </w:r>
      <w:r w:rsidRPr="00164E78">
        <w:rPr>
          <w:rFonts w:ascii="Arial" w:eastAsia="Arial" w:hAnsi="Arial" w:cs="Arial"/>
          <w:sz w:val="24"/>
        </w:rPr>
        <w:t xml:space="preserve">  </w:t>
      </w:r>
      <w:r w:rsidRPr="00164E78">
        <w:rPr>
          <w:rFonts w:ascii="Times New Roman" w:eastAsia="Times New Roman" w:hAnsi="Times New Roman" w:cs="Times New Roman"/>
          <w:sz w:val="24"/>
        </w:rPr>
        <w:t xml:space="preserve">2 Letters of Recommendation: One from school personnel and one from a community person (not a family member)  </w:t>
      </w:r>
    </w:p>
    <w:p w14:paraId="0AD70900" w14:textId="77777777" w:rsidR="00023407" w:rsidRPr="00164E78" w:rsidRDefault="009D72C7">
      <w:pPr>
        <w:spacing w:after="5"/>
        <w:ind w:left="1376"/>
      </w:pPr>
      <w:r w:rsidRPr="00164E78">
        <w:rPr>
          <w:rFonts w:ascii="Times New Roman" w:eastAsia="Times New Roman" w:hAnsi="Times New Roman" w:cs="Times New Roman"/>
          <w:sz w:val="24"/>
        </w:rPr>
        <w:t xml:space="preserve"> </w:t>
      </w:r>
    </w:p>
    <w:p w14:paraId="7680F3AD" w14:textId="6D1A3709" w:rsidR="00023407" w:rsidRPr="00164E78" w:rsidRDefault="00271B80">
      <w:pPr>
        <w:spacing w:after="0"/>
        <w:ind w:left="1376"/>
      </w:pPr>
      <w:r w:rsidRPr="00164E78">
        <w:rPr>
          <w:rFonts w:ascii="Segoe UI Symbol" w:eastAsia="Segoe UI Symbol" w:hAnsi="Segoe UI Symbol" w:cs="Segoe UI Symbol"/>
          <w:sz w:val="24"/>
        </w:rPr>
        <w:t>➢</w:t>
      </w:r>
      <w:r w:rsidR="009D72C7" w:rsidRPr="00164E78">
        <w:rPr>
          <w:rFonts w:ascii="Arial" w:eastAsia="Arial" w:hAnsi="Arial" w:cs="Arial"/>
          <w:sz w:val="24"/>
        </w:rPr>
        <w:t xml:space="preserve">  </w:t>
      </w:r>
      <w:r w:rsidR="009D72C7" w:rsidRPr="00164E78">
        <w:rPr>
          <w:rFonts w:ascii="Times New Roman" w:eastAsia="Times New Roman" w:hAnsi="Times New Roman" w:cs="Times New Roman"/>
          <w:sz w:val="24"/>
        </w:rPr>
        <w:t xml:space="preserve">Essay (250-300 words) on the following subject:  </w:t>
      </w:r>
    </w:p>
    <w:p w14:paraId="4C113A45" w14:textId="18179EC2" w:rsidR="00023407" w:rsidRPr="00164E78" w:rsidRDefault="009D72C7">
      <w:pPr>
        <w:spacing w:after="17" w:line="239" w:lineRule="auto"/>
        <w:ind w:left="1736" w:right="463"/>
      </w:pPr>
      <w:r w:rsidRPr="00164E78">
        <w:rPr>
          <w:rFonts w:ascii="Times New Roman" w:eastAsia="Times New Roman" w:hAnsi="Times New Roman" w:cs="Times New Roman"/>
          <w:i/>
        </w:rPr>
        <w:t xml:space="preserve">What skills have you gained from your experiences in your current school and how do you think they will help you in meeting your personal and career goals?  </w:t>
      </w:r>
    </w:p>
    <w:p w14:paraId="4BF53DCF" w14:textId="77777777" w:rsidR="00023407" w:rsidRDefault="009D72C7">
      <w:pPr>
        <w:spacing w:after="0"/>
        <w:ind w:left="1016"/>
      </w:pPr>
      <w:r>
        <w:rPr>
          <w:rFonts w:ascii="Times New Roman" w:eastAsia="Times New Roman" w:hAnsi="Times New Roman" w:cs="Times New Roman"/>
          <w:i/>
          <w:sz w:val="19"/>
        </w:rPr>
        <w:t xml:space="preserve"> </w:t>
      </w:r>
    </w:p>
    <w:p w14:paraId="342F3C77" w14:textId="77777777" w:rsidR="00023407" w:rsidRDefault="009D72C7">
      <w:pPr>
        <w:pStyle w:val="Heading1"/>
        <w:ind w:left="305"/>
      </w:pPr>
      <w:r>
        <w:t xml:space="preserve">Extracurricular Activities  </w:t>
      </w:r>
    </w:p>
    <w:tbl>
      <w:tblPr>
        <w:tblStyle w:val="TableGrid"/>
        <w:tblpPr w:vertAnchor="page" w:horzAnchor="page" w:tblpX="718" w:tblpY="12093"/>
        <w:tblOverlap w:val="never"/>
        <w:tblW w:w="11277" w:type="dxa"/>
        <w:tblInd w:w="0" w:type="dxa"/>
        <w:tblCellMar>
          <w:left w:w="3" w:type="dxa"/>
        </w:tblCellMar>
        <w:tblLook w:val="04A0" w:firstRow="1" w:lastRow="0" w:firstColumn="1" w:lastColumn="0" w:noHBand="0" w:noVBand="1"/>
      </w:tblPr>
      <w:tblGrid>
        <w:gridCol w:w="3392"/>
        <w:gridCol w:w="357"/>
        <w:gridCol w:w="452"/>
        <w:gridCol w:w="452"/>
        <w:gridCol w:w="529"/>
        <w:gridCol w:w="1431"/>
        <w:gridCol w:w="4249"/>
        <w:gridCol w:w="415"/>
      </w:tblGrid>
      <w:tr w:rsidR="00D412C8" w14:paraId="7E269FC6" w14:textId="77777777" w:rsidTr="00D412C8">
        <w:trPr>
          <w:trHeight w:val="139"/>
        </w:trPr>
        <w:tc>
          <w:tcPr>
            <w:tcW w:w="339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32F7C59" w14:textId="77777777" w:rsidR="00023407" w:rsidRDefault="009D72C7">
            <w:pPr>
              <w:ind w:left="29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Organization Name 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1FC21104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9  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3138025" w14:textId="77777777" w:rsidR="00023407" w:rsidRDefault="009D72C7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0  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E280666" w14:textId="77777777" w:rsidR="00023407" w:rsidRDefault="009D72C7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1  </w:t>
            </w:r>
          </w:p>
        </w:tc>
        <w:tc>
          <w:tcPr>
            <w:tcW w:w="52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08A53BD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2  </w:t>
            </w:r>
          </w:p>
        </w:tc>
        <w:tc>
          <w:tcPr>
            <w:tcW w:w="1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05BB6DF4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Hours/Week  </w:t>
            </w:r>
          </w:p>
        </w:tc>
        <w:tc>
          <w:tcPr>
            <w:tcW w:w="4661" w:type="dxa"/>
            <w:gridSpan w:val="2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275D986" w14:textId="77777777" w:rsidR="00023407" w:rsidRDefault="009D72C7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Position Held/Duties  </w:t>
            </w:r>
          </w:p>
        </w:tc>
      </w:tr>
      <w:tr w:rsidR="00D412C8" w14:paraId="3B0723F2" w14:textId="77777777" w:rsidTr="00D412C8">
        <w:trPr>
          <w:trHeight w:val="139"/>
        </w:trPr>
        <w:tc>
          <w:tcPr>
            <w:tcW w:w="339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bottom"/>
          </w:tcPr>
          <w:p w14:paraId="2ACC74AE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0A50A76" w14:textId="77777777" w:rsidR="00023407" w:rsidRDefault="00023407"/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68EFCC6" w14:textId="77777777" w:rsidR="00023407" w:rsidRDefault="00023407"/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68422B4" w14:textId="77777777" w:rsidR="00023407" w:rsidRDefault="00023407"/>
        </w:tc>
        <w:tc>
          <w:tcPr>
            <w:tcW w:w="52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6343279" w14:textId="77777777" w:rsidR="00023407" w:rsidRDefault="00023407"/>
        </w:tc>
        <w:tc>
          <w:tcPr>
            <w:tcW w:w="1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2B81390E" w14:textId="77777777" w:rsidR="00023407" w:rsidRDefault="00023407"/>
        </w:tc>
        <w:tc>
          <w:tcPr>
            <w:tcW w:w="4661" w:type="dxa"/>
            <w:gridSpan w:val="2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1776938C" w14:textId="77777777" w:rsidR="00023407" w:rsidRDefault="00023407"/>
        </w:tc>
      </w:tr>
      <w:tr w:rsidR="00D412C8" w14:paraId="09BFD6A9" w14:textId="77777777" w:rsidTr="00D412C8">
        <w:trPr>
          <w:trHeight w:val="140"/>
        </w:trPr>
        <w:tc>
          <w:tcPr>
            <w:tcW w:w="339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BFADCB3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1F17415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6FEEDD2" w14:textId="77777777" w:rsidR="00023407" w:rsidRDefault="00023407"/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CF660DE" w14:textId="77777777" w:rsidR="00023407" w:rsidRDefault="00023407"/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2EEEB62" w14:textId="77777777" w:rsidR="00023407" w:rsidRDefault="00023407"/>
        </w:tc>
        <w:tc>
          <w:tcPr>
            <w:tcW w:w="52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2C8D410" w14:textId="77777777" w:rsidR="00023407" w:rsidRDefault="00023407"/>
        </w:tc>
        <w:tc>
          <w:tcPr>
            <w:tcW w:w="1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3D7C2BE6" w14:textId="77777777" w:rsidR="00023407" w:rsidRDefault="00023407"/>
        </w:tc>
        <w:tc>
          <w:tcPr>
            <w:tcW w:w="4661" w:type="dxa"/>
            <w:gridSpan w:val="2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5FACF856" w14:textId="77777777" w:rsidR="00023407" w:rsidRDefault="00023407"/>
        </w:tc>
      </w:tr>
      <w:tr w:rsidR="00D412C8" w14:paraId="78ABC246" w14:textId="77777777" w:rsidTr="00D412C8">
        <w:trPr>
          <w:trHeight w:val="139"/>
        </w:trPr>
        <w:tc>
          <w:tcPr>
            <w:tcW w:w="339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F9AB596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D350B12" w14:textId="77777777" w:rsidR="00023407" w:rsidRDefault="00023407"/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6F66145" w14:textId="77777777" w:rsidR="00023407" w:rsidRDefault="00023407"/>
        </w:tc>
        <w:tc>
          <w:tcPr>
            <w:tcW w:w="45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4FE6297" w14:textId="77777777" w:rsidR="00023407" w:rsidRDefault="00023407"/>
        </w:tc>
        <w:tc>
          <w:tcPr>
            <w:tcW w:w="52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E19227B" w14:textId="77777777" w:rsidR="00023407" w:rsidRDefault="00023407"/>
        </w:tc>
        <w:tc>
          <w:tcPr>
            <w:tcW w:w="1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054CAA9E" w14:textId="77777777" w:rsidR="00023407" w:rsidRDefault="00023407"/>
        </w:tc>
        <w:tc>
          <w:tcPr>
            <w:tcW w:w="4661" w:type="dxa"/>
            <w:gridSpan w:val="2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693A3262" w14:textId="77777777" w:rsidR="00023407" w:rsidRDefault="00023407"/>
        </w:tc>
      </w:tr>
      <w:tr w:rsidR="00023407" w14:paraId="71714D10" w14:textId="77777777" w:rsidTr="00D412C8">
        <w:trPr>
          <w:trHeight w:val="631"/>
        </w:trPr>
        <w:tc>
          <w:tcPr>
            <w:tcW w:w="10862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7048EE1D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8E3C3F3" w14:textId="602E4658" w:rsidR="00023407" w:rsidRDefault="009D72C7">
            <w:pPr>
              <w:spacing w:after="200" w:line="276" w:lineRule="auto"/>
              <w:ind w:left="149" w:right="30"/>
            </w:pPr>
            <w:r w:rsidRPr="005D67DC">
              <w:rPr>
                <w:sz w:val="20"/>
                <w:szCs w:val="20"/>
              </w:rPr>
              <w:t>I acknowledge the information provided on this application is a true representation of my skills/accomplishments &amp; that if I receive this scholarship, my name and/or image may be used in any award announcements or historical data reported in relation to the award.</w:t>
            </w:r>
            <w:r>
              <w:t xml:space="preserve">      </w:t>
            </w:r>
            <w:r w:rsidR="00126678">
              <w:t xml:space="preserve">                                 </w:t>
            </w:r>
            <w:r>
              <w:t xml:space="preserve"> ______________________________________   </w:t>
            </w:r>
            <w:r w:rsidR="00126678">
              <w:t xml:space="preserve">Student </w:t>
            </w:r>
            <w:r>
              <w:t xml:space="preserve">Signature       __________ Date </w:t>
            </w:r>
          </w:p>
          <w:p w14:paraId="14E10D08" w14:textId="1F4D89F6" w:rsidR="00023407" w:rsidRDefault="009D72C7">
            <w:pPr>
              <w:spacing w:after="218"/>
              <w:ind w:left="149"/>
            </w:pPr>
            <w:r>
              <w:t xml:space="preserve">                                                </w:t>
            </w:r>
            <w:r w:rsidR="00C11373">
              <w:t xml:space="preserve">   __</w:t>
            </w:r>
            <w:r w:rsidR="00126678">
              <w:softHyphen/>
              <w:t>________</w:t>
            </w:r>
            <w:r>
              <w:t xml:space="preserve">_______________________________Parent Signature       __________ Date </w:t>
            </w:r>
          </w:p>
          <w:p w14:paraId="18BDB7E3" w14:textId="77777777" w:rsidR="00023407" w:rsidRDefault="009D72C7">
            <w:pPr>
              <w:ind w:left="149"/>
            </w:pPr>
            <w:r>
              <w:t xml:space="preserve"> </w:t>
            </w:r>
          </w:p>
        </w:tc>
        <w:tc>
          <w:tcPr>
            <w:tcW w:w="41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14439FC" w14:textId="77777777" w:rsidR="00023407" w:rsidRDefault="00023407"/>
        </w:tc>
      </w:tr>
    </w:tbl>
    <w:p w14:paraId="22A65AD2" w14:textId="77777777" w:rsidR="00023407" w:rsidRDefault="009D72C7">
      <w:pPr>
        <w:spacing w:after="6" w:line="252" w:lineRule="auto"/>
        <w:ind w:left="290" w:hanging="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0A0E266" wp14:editId="571A1CD3">
                <wp:simplePos x="0" y="0"/>
                <wp:positionH relativeFrom="page">
                  <wp:posOffset>7656195</wp:posOffset>
                </wp:positionH>
                <wp:positionV relativeFrom="page">
                  <wp:posOffset>7494270</wp:posOffset>
                </wp:positionV>
                <wp:extent cx="6096" cy="6350"/>
                <wp:effectExtent l="0" t="0" r="0" b="0"/>
                <wp:wrapTopAndBottom/>
                <wp:docPr id="6538" name="Group 65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96" cy="6350"/>
                          <a:chOff x="0" y="0"/>
                          <a:chExt cx="6096" cy="6350"/>
                        </a:xfrm>
                      </wpg:grpSpPr>
                      <wps:wsp>
                        <wps:cNvPr id="374" name="Shape 374"/>
                        <wps:cNvSpPr/>
                        <wps:spPr>
                          <a:xfrm>
                            <a:off x="0" y="0"/>
                            <a:ext cx="0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350">
                                <a:moveTo>
                                  <a:pt x="0" y="0"/>
                                </a:moveTo>
                                <a:lnTo>
                                  <a:pt x="0" y="6350"/>
                                </a:lnTo>
                              </a:path>
                            </a:pathLst>
                          </a:custGeom>
                          <a:ln w="609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5" name="Shape 375"/>
                        <wps:cNvSpPr/>
                        <wps:spPr>
                          <a:xfrm>
                            <a:off x="0" y="0"/>
                            <a:ext cx="0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350">
                                <a:moveTo>
                                  <a:pt x="0" y="0"/>
                                </a:moveTo>
                                <a:lnTo>
                                  <a:pt x="0" y="6350"/>
                                </a:lnTo>
                              </a:path>
                            </a:pathLst>
                          </a:custGeom>
                          <a:ln w="609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E6E83A" id="Group 6538" o:spid="_x0000_s1026" style="position:absolute;margin-left:602.85pt;margin-top:590.1pt;width:.5pt;height:.5pt;z-index:251659264;mso-position-horizontal-relative:page;mso-position-vertical-relative:page" coordsize="6096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">
                <v:shape id="Shape 374" o:spid="_x0000_s1027" style="position:absolute;width:0;height:6350;visibility:visible;mso-wrap-style:square;v-text-anchor:top" coordsize="0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" path="m,l,6350e" filled="f" strokeweight=".48pt">
                  <v:stroke miterlimit="83231f" joinstyle="miter"/>
                  <v:path arrowok="t" textboxrect="0,0,0,6350"/>
                </v:shape>
                <v:shape id="Shape 375" o:spid="_x0000_s1028" style="position:absolute;width:0;height:6350;visibility:visible;mso-wrap-style:square;v-text-anchor:top" coordsize="0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" path="m,l,6350e" filled="f" strokeweight=".48pt">
                  <v:stroke miterlimit="83231f" joinstyle="miter"/>
                  <v:path arrowok="t" textboxrect="0,0,0,6350"/>
                </v:shape>
                <w10:wrap type="topAndBottom" anchorx="page" anchory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</w:rPr>
        <w:t xml:space="preserve">School Activities (Clubs, sports, music groups, arts, student government):  </w:t>
      </w:r>
    </w:p>
    <w:tbl>
      <w:tblPr>
        <w:tblStyle w:val="TableGrid"/>
        <w:tblW w:w="11150" w:type="dxa"/>
        <w:tblInd w:w="293" w:type="dxa"/>
        <w:tblCellMar>
          <w:left w:w="3" w:type="dxa"/>
        </w:tblCellMar>
        <w:tblLook w:val="04A0" w:firstRow="1" w:lastRow="0" w:firstColumn="1" w:lastColumn="0" w:noHBand="0" w:noVBand="1"/>
      </w:tblPr>
      <w:tblGrid>
        <w:gridCol w:w="4402"/>
        <w:gridCol w:w="431"/>
        <w:gridCol w:w="451"/>
        <w:gridCol w:w="469"/>
        <w:gridCol w:w="451"/>
        <w:gridCol w:w="4946"/>
      </w:tblGrid>
      <w:tr w:rsidR="00023407" w14:paraId="3E8F2132" w14:textId="77777777" w:rsidTr="00DA78EF">
        <w:trPr>
          <w:trHeight w:val="183"/>
        </w:trPr>
        <w:tc>
          <w:tcPr>
            <w:tcW w:w="440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2F6F571" w14:textId="112D0612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O</w:t>
            </w:r>
            <w:r w:rsidR="00463F92">
              <w:rPr>
                <w:rFonts w:ascii="Times New Roman" w:eastAsia="Times New Roman" w:hAnsi="Times New Roman" w:cs="Times New Roman"/>
                <w:b/>
                <w:sz w:val="24"/>
              </w:rPr>
              <w:t>rganiztion/Team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732D102" w14:textId="77777777" w:rsidR="00023407" w:rsidRDefault="009D72C7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9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3891537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0  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CFFB081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1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68231050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2  </w:t>
            </w:r>
          </w:p>
        </w:tc>
        <w:tc>
          <w:tcPr>
            <w:tcW w:w="4946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2435C9E5" w14:textId="77777777" w:rsidR="00023407" w:rsidRDefault="009D72C7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Leadership Positions (List years in which they were held)  </w:t>
            </w:r>
          </w:p>
        </w:tc>
      </w:tr>
      <w:tr w:rsidR="00023407" w14:paraId="698CFD7C" w14:textId="77777777" w:rsidTr="00DA78EF">
        <w:trPr>
          <w:trHeight w:val="507"/>
        </w:trPr>
        <w:tc>
          <w:tcPr>
            <w:tcW w:w="440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3F94E30" w14:textId="77777777" w:rsidR="00023407" w:rsidRDefault="009D72C7">
            <w:pPr>
              <w:spacing w:after="24"/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5E3944CD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611639C" w14:textId="77777777" w:rsidR="00023407" w:rsidRDefault="009D72C7">
            <w:pPr>
              <w:ind w:left="108" w:right="206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4272A2A" w14:textId="77777777" w:rsidR="00023407" w:rsidRDefault="009D72C7">
            <w:pPr>
              <w:ind w:left="108" w:right="285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D898CF0" w14:textId="77777777" w:rsidR="00023407" w:rsidRDefault="009D72C7">
            <w:pPr>
              <w:ind w:left="108" w:right="240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40F09A72" w14:textId="77777777" w:rsidR="00023407" w:rsidRDefault="009D72C7">
            <w:pPr>
              <w:ind w:left="108" w:right="286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946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6961D749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</w:tr>
      <w:tr w:rsidR="00023407" w14:paraId="3F444D15" w14:textId="77777777" w:rsidTr="00DA78EF">
        <w:trPr>
          <w:trHeight w:val="360"/>
        </w:trPr>
        <w:tc>
          <w:tcPr>
            <w:tcW w:w="440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0E56273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AFEBEE7" w14:textId="77777777" w:rsidR="00023407" w:rsidRDefault="009D72C7">
            <w:pPr>
              <w:ind w:left="108" w:right="206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9EE77AF" w14:textId="77777777" w:rsidR="00023407" w:rsidRDefault="009D72C7">
            <w:pPr>
              <w:ind w:left="108" w:right="225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C7277A0" w14:textId="77777777" w:rsidR="00023407" w:rsidRDefault="009D72C7">
            <w:pPr>
              <w:ind w:left="108" w:right="300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5E640320" w14:textId="77777777" w:rsidR="00023407" w:rsidRDefault="009D72C7">
            <w:pPr>
              <w:ind w:left="108" w:right="286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946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3DD8BFD6" w14:textId="77777777" w:rsidR="00023407" w:rsidRDefault="00023407"/>
        </w:tc>
      </w:tr>
      <w:tr w:rsidR="00023407" w14:paraId="5757820E" w14:textId="77777777" w:rsidTr="00DA78EF">
        <w:trPr>
          <w:trHeight w:val="362"/>
        </w:trPr>
        <w:tc>
          <w:tcPr>
            <w:tcW w:w="440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A4DFE63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D24FB0C" w14:textId="77777777" w:rsidR="00023407" w:rsidRDefault="009D72C7">
            <w:pPr>
              <w:ind w:left="108" w:right="206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EBFE874" w14:textId="77777777" w:rsidR="00023407" w:rsidRDefault="009D72C7">
            <w:pPr>
              <w:ind w:left="108" w:right="225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34595F6" w14:textId="77777777" w:rsidR="00023407" w:rsidRDefault="009D72C7">
            <w:pPr>
              <w:ind w:left="108" w:right="304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2F96E6E5" w14:textId="77777777" w:rsidR="00023407" w:rsidRDefault="009D72C7">
            <w:pPr>
              <w:ind w:left="108" w:right="281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946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4B24A194" w14:textId="77777777" w:rsidR="00023407" w:rsidRDefault="00023407"/>
        </w:tc>
      </w:tr>
      <w:tr w:rsidR="00023407" w14:paraId="2E74EBBD" w14:textId="77777777" w:rsidTr="00DA78EF">
        <w:trPr>
          <w:trHeight w:val="361"/>
        </w:trPr>
        <w:tc>
          <w:tcPr>
            <w:tcW w:w="440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3254460" w14:textId="77777777" w:rsidR="00023407" w:rsidRDefault="00023407"/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7BD094A" w14:textId="77777777" w:rsidR="00023407" w:rsidRDefault="009D72C7">
            <w:pPr>
              <w:ind w:left="108" w:right="206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1A43BD" w14:textId="77777777" w:rsidR="00023407" w:rsidRDefault="009D72C7">
            <w:pPr>
              <w:ind w:left="108" w:right="225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CA553B2" w14:textId="77777777" w:rsidR="00023407" w:rsidRDefault="009D72C7">
            <w:pPr>
              <w:ind w:left="108" w:right="304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5D88A9AE" w14:textId="77777777" w:rsidR="00023407" w:rsidRDefault="009D72C7">
            <w:pPr>
              <w:ind w:left="108" w:right="226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</w:p>
        </w:tc>
        <w:tc>
          <w:tcPr>
            <w:tcW w:w="4946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5EE26621" w14:textId="77777777" w:rsidR="00023407" w:rsidRDefault="00023407"/>
        </w:tc>
      </w:tr>
      <w:tr w:rsidR="00023407" w14:paraId="2A60E86B" w14:textId="77777777" w:rsidTr="00DA78EF">
        <w:trPr>
          <w:trHeight w:val="361"/>
        </w:trPr>
        <w:tc>
          <w:tcPr>
            <w:tcW w:w="440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6846CC7" w14:textId="77777777" w:rsidR="00023407" w:rsidRDefault="00023407"/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14DF432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69DFD34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60781F7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2911C4E9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946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29BBF2DE" w14:textId="77777777" w:rsidR="00023407" w:rsidRDefault="00023407"/>
        </w:tc>
      </w:tr>
      <w:tr w:rsidR="00023407" w14:paraId="4F5F6191" w14:textId="77777777" w:rsidTr="00DA78EF">
        <w:trPr>
          <w:trHeight w:val="328"/>
        </w:trPr>
        <w:tc>
          <w:tcPr>
            <w:tcW w:w="4402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2C12C6F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27D276D1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024F742" w14:textId="77777777" w:rsidR="00023407" w:rsidRDefault="00023407"/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52E75D2" w14:textId="77777777" w:rsidR="00023407" w:rsidRDefault="00023407"/>
        </w:tc>
        <w:tc>
          <w:tcPr>
            <w:tcW w:w="469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26AC0C5" w14:textId="77777777" w:rsidR="00023407" w:rsidRDefault="00023407"/>
        </w:tc>
        <w:tc>
          <w:tcPr>
            <w:tcW w:w="45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64722A58" w14:textId="77777777" w:rsidR="00023407" w:rsidRDefault="00023407"/>
        </w:tc>
        <w:tc>
          <w:tcPr>
            <w:tcW w:w="4946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0ACF5793" w14:textId="77777777" w:rsidR="00023407" w:rsidRDefault="00023407"/>
        </w:tc>
      </w:tr>
    </w:tbl>
    <w:p w14:paraId="192ED63D" w14:textId="280BD974" w:rsidR="00023407" w:rsidRDefault="009D72C7">
      <w:pPr>
        <w:spacing w:after="6" w:line="252" w:lineRule="auto"/>
        <w:ind w:left="290" w:hanging="10"/>
      </w:pPr>
      <w:r>
        <w:rPr>
          <w:rFonts w:ascii="Times New Roman" w:eastAsia="Times New Roman" w:hAnsi="Times New Roman" w:cs="Times New Roman"/>
          <w:sz w:val="24"/>
        </w:rPr>
        <w:t>List additional activities on a separate page</w:t>
      </w:r>
      <w:r w:rsidR="00DA78EF">
        <w:rPr>
          <w:rFonts w:ascii="Times New Roman" w:eastAsia="Times New Roman" w:hAnsi="Times New Roman" w:cs="Times New Roman"/>
          <w:sz w:val="24"/>
        </w:rPr>
        <w:t>.</w:t>
      </w:r>
    </w:p>
    <w:p w14:paraId="34DD9E7A" w14:textId="77777777" w:rsidR="00023407" w:rsidRDefault="009D72C7">
      <w:pPr>
        <w:spacing w:after="0"/>
        <w:ind w:left="29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51590A1" w14:textId="2A72C558" w:rsidR="00023407" w:rsidRDefault="009D72C7">
      <w:pPr>
        <w:spacing w:after="0"/>
        <w:ind w:left="295"/>
      </w:pPr>
      <w:r>
        <w:rPr>
          <w:rFonts w:ascii="Times New Roman" w:eastAsia="Times New Roman" w:hAnsi="Times New Roman" w:cs="Times New Roman"/>
          <w:sz w:val="23"/>
        </w:rPr>
        <w:t>Jobs or Internships. Please indicate if you worked during the summer</w:t>
      </w:r>
      <w:r w:rsidR="0097658E">
        <w:rPr>
          <w:rFonts w:ascii="Times New Roman" w:eastAsia="Times New Roman" w:hAnsi="Times New Roman" w:cs="Times New Roman"/>
          <w:sz w:val="23"/>
        </w:rPr>
        <w:t>(s)</w:t>
      </w:r>
      <w:r>
        <w:rPr>
          <w:rFonts w:ascii="Times New Roman" w:eastAsia="Times New Roman" w:hAnsi="Times New Roman" w:cs="Times New Roman"/>
          <w:sz w:val="23"/>
        </w:rPr>
        <w:t xml:space="preserve"> or during the academic year</w:t>
      </w:r>
      <w:r w:rsidR="007959CF">
        <w:rPr>
          <w:rFonts w:ascii="Times New Roman" w:eastAsia="Times New Roman" w:hAnsi="Times New Roman" w:cs="Times New Roman"/>
          <w:sz w:val="23"/>
        </w:rPr>
        <w:t xml:space="preserve"> (A)</w:t>
      </w:r>
      <w:r>
        <w:rPr>
          <w:rFonts w:ascii="Times New Roman" w:eastAsia="Times New Roman" w:hAnsi="Times New Roman" w:cs="Times New Roman"/>
          <w:sz w:val="23"/>
        </w:rPr>
        <w:t xml:space="preserve">  </w:t>
      </w:r>
    </w:p>
    <w:tbl>
      <w:tblPr>
        <w:tblStyle w:val="TableGrid"/>
        <w:tblW w:w="11247" w:type="dxa"/>
        <w:tblInd w:w="293" w:type="dxa"/>
        <w:tblCellMar>
          <w:left w:w="3" w:type="dxa"/>
        </w:tblCellMar>
        <w:tblLook w:val="04A0" w:firstRow="1" w:lastRow="0" w:firstColumn="1" w:lastColumn="0" w:noHBand="0" w:noVBand="1"/>
      </w:tblPr>
      <w:tblGrid>
        <w:gridCol w:w="4404"/>
        <w:gridCol w:w="436"/>
        <w:gridCol w:w="455"/>
        <w:gridCol w:w="474"/>
        <w:gridCol w:w="456"/>
        <w:gridCol w:w="5022"/>
      </w:tblGrid>
      <w:tr w:rsidR="00023407" w14:paraId="2470A449" w14:textId="77777777" w:rsidTr="00DA78EF">
        <w:trPr>
          <w:trHeight w:val="214"/>
        </w:trPr>
        <w:tc>
          <w:tcPr>
            <w:tcW w:w="440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75A2FF5" w14:textId="77777777" w:rsidR="00023407" w:rsidRDefault="009D72C7">
            <w:pPr>
              <w:ind w:left="178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mpany </w:t>
            </w:r>
          </w:p>
        </w:tc>
        <w:tc>
          <w:tcPr>
            <w:tcW w:w="43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9EE77B5" w14:textId="77777777" w:rsidR="00023407" w:rsidRDefault="009D72C7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9  </w:t>
            </w:r>
          </w:p>
        </w:tc>
        <w:tc>
          <w:tcPr>
            <w:tcW w:w="455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C735350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0  </w:t>
            </w:r>
          </w:p>
        </w:tc>
        <w:tc>
          <w:tcPr>
            <w:tcW w:w="47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F5007F0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1  </w:t>
            </w:r>
          </w:p>
        </w:tc>
        <w:tc>
          <w:tcPr>
            <w:tcW w:w="45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3C4D8743" w14:textId="77777777" w:rsidR="00023407" w:rsidRDefault="009D72C7">
            <w:pPr>
              <w:ind w:left="11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2  </w:t>
            </w:r>
          </w:p>
        </w:tc>
        <w:tc>
          <w:tcPr>
            <w:tcW w:w="5022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054ADF99" w14:textId="77777777" w:rsidR="00023407" w:rsidRDefault="009D72C7">
            <w:pPr>
              <w:ind w:left="110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Leadership Positions (List years in which they were held)  </w:t>
            </w:r>
          </w:p>
        </w:tc>
      </w:tr>
      <w:tr w:rsidR="00023407" w14:paraId="4510278E" w14:textId="77777777" w:rsidTr="00DA78EF">
        <w:trPr>
          <w:trHeight w:val="408"/>
        </w:trPr>
        <w:tc>
          <w:tcPr>
            <w:tcW w:w="440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05B44BC" w14:textId="77777777" w:rsidR="00023407" w:rsidRDefault="009D72C7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1868AD53" w14:textId="77777777" w:rsidR="00023407" w:rsidRDefault="009D72C7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</w:tc>
        <w:tc>
          <w:tcPr>
            <w:tcW w:w="43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2CE1881" w14:textId="77777777" w:rsidR="00023407" w:rsidRDefault="00023407"/>
        </w:tc>
        <w:tc>
          <w:tcPr>
            <w:tcW w:w="455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78ECE0D" w14:textId="77777777" w:rsidR="00023407" w:rsidRDefault="00023407"/>
        </w:tc>
        <w:tc>
          <w:tcPr>
            <w:tcW w:w="47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C83A39C" w14:textId="77777777" w:rsidR="00023407" w:rsidRDefault="00023407"/>
        </w:tc>
        <w:tc>
          <w:tcPr>
            <w:tcW w:w="45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6128952D" w14:textId="77777777" w:rsidR="00023407" w:rsidRDefault="00023407"/>
        </w:tc>
        <w:tc>
          <w:tcPr>
            <w:tcW w:w="5022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6CEFC2C6" w14:textId="77777777" w:rsidR="00023407" w:rsidRDefault="00023407"/>
        </w:tc>
      </w:tr>
      <w:tr w:rsidR="00023407" w14:paraId="0B5B220C" w14:textId="77777777" w:rsidTr="00DA78EF">
        <w:trPr>
          <w:trHeight w:val="238"/>
        </w:trPr>
        <w:tc>
          <w:tcPr>
            <w:tcW w:w="440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7CA55B8" w14:textId="77777777" w:rsidR="00023407" w:rsidRDefault="009D72C7">
            <w:pPr>
              <w:ind w:right="4093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</w:t>
            </w:r>
          </w:p>
        </w:tc>
        <w:tc>
          <w:tcPr>
            <w:tcW w:w="43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847333C" w14:textId="77777777" w:rsidR="00023407" w:rsidRDefault="009D72C7">
            <w:pPr>
              <w:ind w:right="26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55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E8551E5" w14:textId="77777777" w:rsidR="00023407" w:rsidRDefault="009D72C7">
            <w:pPr>
              <w:ind w:left="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7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BA3BAE0" w14:textId="77777777" w:rsidR="00023407" w:rsidRDefault="009D72C7">
            <w:pPr>
              <w:ind w:right="14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5" w:space="0" w:color="000000"/>
            </w:tcBorders>
          </w:tcPr>
          <w:p w14:paraId="2344E072" w14:textId="77777777" w:rsidR="00023407" w:rsidRDefault="00023407"/>
        </w:tc>
        <w:tc>
          <w:tcPr>
            <w:tcW w:w="5022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6" w:space="0" w:color="000000"/>
            </w:tcBorders>
          </w:tcPr>
          <w:p w14:paraId="24632A51" w14:textId="77777777" w:rsidR="00023407" w:rsidRDefault="009D72C7">
            <w:pPr>
              <w:ind w:left="7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</w:tr>
    </w:tbl>
    <w:p w14:paraId="46384F07" w14:textId="06FCE743" w:rsidR="00DA78EF" w:rsidRPr="00C11373" w:rsidRDefault="009D72C7" w:rsidP="00DA78EF">
      <w:pPr>
        <w:spacing w:after="6" w:line="252" w:lineRule="auto"/>
        <w:ind w:left="290" w:hanging="10"/>
        <w:rPr>
          <w:szCs w:val="22"/>
        </w:rPr>
      </w:pPr>
      <w:r w:rsidRPr="00C11373">
        <w:rPr>
          <w:rFonts w:ascii="Times New Roman" w:eastAsia="Times New Roman" w:hAnsi="Times New Roman" w:cs="Times New Roman"/>
          <w:szCs w:val="22"/>
        </w:rPr>
        <w:t xml:space="preserve"> </w:t>
      </w:r>
      <w:r w:rsidR="00DA78EF" w:rsidRPr="00C11373">
        <w:rPr>
          <w:rFonts w:ascii="Times New Roman" w:eastAsia="Times New Roman" w:hAnsi="Times New Roman" w:cs="Times New Roman"/>
          <w:szCs w:val="22"/>
        </w:rPr>
        <w:t xml:space="preserve">List additional activities on a separate page.   </w:t>
      </w:r>
    </w:p>
    <w:p w14:paraId="045D3668" w14:textId="77777777" w:rsidR="005D67DC" w:rsidRDefault="005D67DC" w:rsidP="00DA78EF">
      <w:pPr>
        <w:spacing w:after="65"/>
        <w:ind w:left="290"/>
        <w:rPr>
          <w:rFonts w:ascii="Times New Roman" w:eastAsia="Times New Roman" w:hAnsi="Times New Roman" w:cs="Times New Roman"/>
          <w:sz w:val="24"/>
        </w:rPr>
      </w:pPr>
    </w:p>
    <w:p w14:paraId="793CAC09" w14:textId="2D3C7B91" w:rsidR="00DA78EF" w:rsidRPr="00C11373" w:rsidRDefault="00DA78EF" w:rsidP="00DA78EF">
      <w:pPr>
        <w:spacing w:after="65"/>
        <w:ind w:left="290"/>
        <w:rPr>
          <w:sz w:val="24"/>
        </w:rPr>
      </w:pPr>
      <w:r w:rsidRPr="00C11373">
        <w:rPr>
          <w:rFonts w:ascii="Times New Roman" w:eastAsia="Times New Roman" w:hAnsi="Times New Roman" w:cs="Times New Roman"/>
          <w:sz w:val="24"/>
        </w:rPr>
        <w:t xml:space="preserve">Activities Outside of School (Church, clubs, other volunteer activities and special interests):  </w:t>
      </w:r>
    </w:p>
    <w:p w14:paraId="1554D737" w14:textId="3046E995" w:rsidR="00023407" w:rsidRPr="00FC57AC" w:rsidRDefault="00DA78EF" w:rsidP="00DA78EF">
      <w:pPr>
        <w:spacing w:after="6" w:line="252" w:lineRule="auto"/>
        <w:ind w:left="10" w:hanging="10"/>
        <w:rPr>
          <w:rFonts w:ascii="Georgia" w:hAnsi="Georgia"/>
          <w:sz w:val="40"/>
          <w:szCs w:val="40"/>
        </w:rPr>
      </w:pPr>
      <w:r>
        <w:rPr>
          <w:rFonts w:ascii="Times New Roman" w:eastAsia="Times New Roman" w:hAnsi="Times New Roman" w:cs="Times New Roman"/>
          <w:sz w:val="23"/>
        </w:rPr>
        <w:t xml:space="preserve">        </w:t>
      </w:r>
      <w:r w:rsidR="009D72C7">
        <w:rPr>
          <w:rFonts w:ascii="Times New Roman" w:eastAsia="Times New Roman" w:hAnsi="Times New Roman" w:cs="Times New Roman"/>
          <w:b/>
          <w:sz w:val="24"/>
        </w:rPr>
        <w:t xml:space="preserve">   </w:t>
      </w:r>
      <w:r w:rsidR="009D72C7">
        <w:rPr>
          <w:rFonts w:ascii="Times New Roman" w:eastAsia="Times New Roman" w:hAnsi="Times New Roman" w:cs="Times New Roman"/>
          <w:b/>
          <w:sz w:val="18"/>
        </w:rPr>
        <w:t xml:space="preserve"> </w:t>
      </w:r>
    </w:p>
    <w:p w14:paraId="72D1051C" w14:textId="77777777" w:rsidR="00023407" w:rsidRPr="00FC57AC" w:rsidRDefault="009D72C7">
      <w:pPr>
        <w:pStyle w:val="Heading2"/>
        <w:rPr>
          <w:rFonts w:ascii="Georgia" w:hAnsi="Georgia" w:cs="Calibri"/>
          <w:sz w:val="40"/>
          <w:szCs w:val="40"/>
        </w:rPr>
      </w:pPr>
      <w:r w:rsidRPr="00FC57AC">
        <w:rPr>
          <w:rFonts w:ascii="Georgia" w:hAnsi="Georgia" w:cs="Calibri"/>
          <w:sz w:val="40"/>
          <w:szCs w:val="40"/>
        </w:rPr>
        <w:lastRenderedPageBreak/>
        <w:t xml:space="preserve">CHAMBER FOUNDATION </w:t>
      </w:r>
    </w:p>
    <w:p w14:paraId="15B1069B" w14:textId="77777777" w:rsidR="00FC57AC" w:rsidRPr="00FC57AC" w:rsidRDefault="00FC57AC" w:rsidP="00DA78EF">
      <w:pPr>
        <w:spacing w:after="210" w:line="326" w:lineRule="auto"/>
        <w:ind w:left="250" w:hanging="10"/>
        <w:rPr>
          <w:rFonts w:ascii="Georgia" w:eastAsia="Arial" w:hAnsi="Georgia"/>
          <w:bCs/>
          <w:sz w:val="24"/>
        </w:rPr>
      </w:pPr>
    </w:p>
    <w:p w14:paraId="57BE02D9" w14:textId="435734F6" w:rsidR="00023407" w:rsidRPr="00FC57AC" w:rsidRDefault="009D72C7" w:rsidP="00DA78EF">
      <w:pPr>
        <w:spacing w:after="210" w:line="326" w:lineRule="auto"/>
        <w:ind w:left="250" w:hanging="1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The Port Orange South Daytona Chamber Foundation Scholarship was established to recognize outstanding high school seniors who are planning to pursue a degree in a business field.   </w:t>
      </w:r>
    </w:p>
    <w:p w14:paraId="2F802C74" w14:textId="77777777" w:rsidR="00023407" w:rsidRPr="00FC57AC" w:rsidRDefault="009D72C7" w:rsidP="00DA78EF">
      <w:pPr>
        <w:spacing w:after="324"/>
        <w:ind w:left="250" w:hanging="1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To be eligible a students must: </w:t>
      </w:r>
    </w:p>
    <w:p w14:paraId="63362E03" w14:textId="77777777" w:rsidR="00023407" w:rsidRPr="00FC57AC" w:rsidRDefault="009D72C7" w:rsidP="00DA78EF">
      <w:pPr>
        <w:numPr>
          <w:ilvl w:val="0"/>
          <w:numId w:val="1"/>
        </w:numPr>
        <w:spacing w:after="59"/>
        <w:ind w:left="2451" w:hanging="36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Be a high school senior </w:t>
      </w:r>
    </w:p>
    <w:p w14:paraId="30901B0F" w14:textId="77777777" w:rsidR="00023407" w:rsidRPr="00FC57AC" w:rsidRDefault="009D72C7" w:rsidP="00DA78EF">
      <w:pPr>
        <w:numPr>
          <w:ilvl w:val="0"/>
          <w:numId w:val="1"/>
        </w:numPr>
        <w:spacing w:after="61"/>
        <w:ind w:left="2451" w:hanging="36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Attend Spruce Creek, Atlantic or Warner high schools </w:t>
      </w:r>
    </w:p>
    <w:p w14:paraId="236ACC7E" w14:textId="177AF6FE" w:rsidR="00023407" w:rsidRPr="00FC57AC" w:rsidRDefault="009D72C7" w:rsidP="00DA78EF">
      <w:pPr>
        <w:numPr>
          <w:ilvl w:val="0"/>
          <w:numId w:val="1"/>
        </w:numPr>
        <w:spacing w:after="34" w:line="326" w:lineRule="auto"/>
        <w:ind w:left="2451" w:hanging="36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Have an unweighted grade point average of 3.0 or above.  Please include transcripts with </w:t>
      </w:r>
      <w:r w:rsidR="00DA78EF" w:rsidRPr="00FC57AC">
        <w:rPr>
          <w:rFonts w:ascii="Georgia" w:eastAsia="Arial" w:hAnsi="Georgia"/>
          <w:bCs/>
          <w:sz w:val="24"/>
        </w:rPr>
        <w:t>the application</w:t>
      </w:r>
    </w:p>
    <w:p w14:paraId="5333C089" w14:textId="77777777" w:rsidR="00023407" w:rsidRPr="00FC57AC" w:rsidRDefault="009D72C7" w:rsidP="00DA78EF">
      <w:pPr>
        <w:numPr>
          <w:ilvl w:val="0"/>
          <w:numId w:val="1"/>
        </w:numPr>
        <w:spacing w:after="34" w:line="326" w:lineRule="auto"/>
        <w:ind w:left="2451" w:hanging="36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Obtain two letters of recommendation:  one from school personnel and one from a community person (not a family member) </w:t>
      </w:r>
    </w:p>
    <w:p w14:paraId="036E1B8B" w14:textId="63622904" w:rsidR="00023407" w:rsidRPr="00FC57AC" w:rsidRDefault="009D72C7" w:rsidP="00DA78EF">
      <w:pPr>
        <w:numPr>
          <w:ilvl w:val="0"/>
          <w:numId w:val="1"/>
        </w:numPr>
        <w:spacing w:after="34" w:line="326" w:lineRule="auto"/>
        <w:ind w:left="2451" w:hanging="36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Submit a 250 to 300 word essay on the following topic: “What skills have you gained from your experiences in your current school and how do you think they will help you in meeting your personal and career goals?” </w:t>
      </w:r>
    </w:p>
    <w:p w14:paraId="322359D2" w14:textId="1F3E1AA7" w:rsidR="00023407" w:rsidRPr="00FC57AC" w:rsidRDefault="009D72C7" w:rsidP="00DA78EF">
      <w:pPr>
        <w:numPr>
          <w:ilvl w:val="0"/>
          <w:numId w:val="1"/>
        </w:numPr>
        <w:spacing w:after="153" w:line="326" w:lineRule="auto"/>
        <w:ind w:left="2451" w:hanging="36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>Complete, sign and email application along with required attachments no later than April 1</w:t>
      </w:r>
      <w:r w:rsidR="00DA78EF" w:rsidRPr="00FC57AC">
        <w:rPr>
          <w:rFonts w:ascii="Georgia" w:eastAsia="Arial" w:hAnsi="Georgia"/>
          <w:bCs/>
          <w:sz w:val="24"/>
        </w:rPr>
        <w:t>2</w:t>
      </w:r>
      <w:r w:rsidRPr="00FC57AC">
        <w:rPr>
          <w:rFonts w:ascii="Georgia" w:eastAsia="Arial" w:hAnsi="Georgia"/>
          <w:bCs/>
          <w:sz w:val="24"/>
        </w:rPr>
        <w:t>, 202</w:t>
      </w:r>
      <w:r w:rsidR="00FC57AC" w:rsidRPr="00FC57AC">
        <w:rPr>
          <w:rFonts w:ascii="Georgia" w:eastAsia="Arial" w:hAnsi="Georgia"/>
          <w:bCs/>
          <w:sz w:val="24"/>
        </w:rPr>
        <w:t>4</w:t>
      </w:r>
      <w:r w:rsidRPr="00FC57AC">
        <w:rPr>
          <w:rFonts w:ascii="Georgia" w:eastAsia="Arial" w:hAnsi="Georgia"/>
          <w:bCs/>
          <w:sz w:val="24"/>
        </w:rPr>
        <w:t xml:space="preserve">.  Please use subject line “Chamber Foundation Scholarship Application” and send to </w:t>
      </w:r>
      <w:r w:rsidR="00DA78EF" w:rsidRPr="00FC57AC">
        <w:rPr>
          <w:rFonts w:ascii="Georgia" w:eastAsia="Arial" w:hAnsi="Georgia"/>
          <w:bCs/>
          <w:color w:val="0000FF"/>
          <w:sz w:val="24"/>
          <w:u w:val="single" w:color="0000FF"/>
        </w:rPr>
        <w:t>bheegan@pschamber.com</w:t>
      </w:r>
      <w:r w:rsidRPr="00FC57AC">
        <w:rPr>
          <w:rFonts w:ascii="Georgia" w:eastAsia="Arial" w:hAnsi="Georgia"/>
          <w:bCs/>
          <w:sz w:val="24"/>
        </w:rPr>
        <w:t xml:space="preserve"> </w:t>
      </w:r>
    </w:p>
    <w:p w14:paraId="11399B38" w14:textId="1E3315E8" w:rsidR="00023407" w:rsidRPr="00FC57AC" w:rsidRDefault="009D72C7" w:rsidP="00DA78EF">
      <w:pPr>
        <w:spacing w:after="212" w:line="326" w:lineRule="auto"/>
        <w:ind w:left="315" w:hanging="1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Applicants will be evaluated by the Scholarship Committee and may be asked for an interview to determine </w:t>
      </w:r>
      <w:r w:rsidR="00667652" w:rsidRPr="00FC57AC">
        <w:rPr>
          <w:rFonts w:ascii="Georgia" w:eastAsia="Arial" w:hAnsi="Georgia"/>
          <w:bCs/>
          <w:sz w:val="24"/>
        </w:rPr>
        <w:t>the recipient</w:t>
      </w:r>
      <w:r w:rsidRPr="00FC57AC">
        <w:rPr>
          <w:rFonts w:ascii="Georgia" w:eastAsia="Arial" w:hAnsi="Georgia"/>
          <w:bCs/>
          <w:sz w:val="24"/>
        </w:rPr>
        <w:t xml:space="preserve">. </w:t>
      </w:r>
    </w:p>
    <w:p w14:paraId="6A046338" w14:textId="0D8CEC52" w:rsidR="00023407" w:rsidRPr="00FC57AC" w:rsidRDefault="009D72C7" w:rsidP="00DA78EF">
      <w:pPr>
        <w:spacing w:after="210" w:line="326" w:lineRule="auto"/>
        <w:ind w:left="315" w:hanging="10"/>
        <w:rPr>
          <w:rFonts w:ascii="Georgia" w:hAnsi="Georgia"/>
          <w:bCs/>
          <w:sz w:val="24"/>
        </w:rPr>
      </w:pPr>
      <w:r w:rsidRPr="00FC57AC">
        <w:rPr>
          <w:rFonts w:ascii="Georgia" w:eastAsia="Arial" w:hAnsi="Georgia"/>
          <w:bCs/>
          <w:sz w:val="24"/>
        </w:rPr>
        <w:t xml:space="preserve">Thank you for your interest. On behalf of the Port Orange South Daytona Chamber of Commerce Foundation we wish you success in your future. </w:t>
      </w:r>
    </w:p>
    <w:p w14:paraId="455F5E2B" w14:textId="77777777" w:rsidR="00023407" w:rsidRDefault="009D72C7">
      <w:pPr>
        <w:spacing w:after="283"/>
        <w:ind w:left="295"/>
      </w:pPr>
      <w:r>
        <w:rPr>
          <w:rFonts w:ascii="Arial" w:eastAsia="Arial" w:hAnsi="Arial" w:cs="Arial"/>
          <w:b/>
        </w:rPr>
        <w:t xml:space="preserve"> </w:t>
      </w:r>
    </w:p>
    <w:p w14:paraId="76AC7700" w14:textId="77777777" w:rsidR="00023407" w:rsidRDefault="009D72C7">
      <w:pPr>
        <w:spacing w:after="280"/>
        <w:ind w:left="295"/>
      </w:pPr>
      <w:r>
        <w:rPr>
          <w:rFonts w:ascii="Arial" w:eastAsia="Arial" w:hAnsi="Arial" w:cs="Arial"/>
          <w:b/>
        </w:rPr>
        <w:t xml:space="preserve"> </w:t>
      </w:r>
    </w:p>
    <w:p w14:paraId="515E43F8" w14:textId="77777777" w:rsidR="00023407" w:rsidRDefault="009D72C7">
      <w:pPr>
        <w:spacing w:after="451"/>
        <w:ind w:left="29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8625C6F" w14:textId="77777777" w:rsidR="00023407" w:rsidRDefault="009D72C7">
      <w:pPr>
        <w:spacing w:after="0"/>
        <w:ind w:left="295"/>
      </w:pPr>
      <w:r>
        <w:t xml:space="preserve"> </w:t>
      </w:r>
    </w:p>
    <w:p w14:paraId="6080D1E8" w14:textId="77777777" w:rsidR="00023407" w:rsidRDefault="009D72C7">
      <w:pPr>
        <w:spacing w:after="425"/>
        <w:ind w:left="295"/>
      </w:pPr>
      <w:r>
        <w:t xml:space="preserve"> </w:t>
      </w:r>
    </w:p>
    <w:p w14:paraId="4901AB57" w14:textId="77777777" w:rsidR="00023407" w:rsidRDefault="009D72C7">
      <w:pPr>
        <w:spacing w:after="0" w:line="11969" w:lineRule="auto"/>
        <w:ind w:left="295" w:right="9851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 </w:t>
      </w:r>
      <w:r>
        <w:t xml:space="preserve"> </w:t>
      </w:r>
    </w:p>
    <w:sectPr w:rsidR="00023407">
      <w:headerReference w:type="default" r:id="rId7"/>
      <w:pgSz w:w="12240" w:h="15840"/>
      <w:pgMar w:top="751" w:right="828" w:bottom="0" w:left="4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A33FC" w14:textId="77777777" w:rsidR="000537BF" w:rsidRDefault="000537BF" w:rsidP="000537BF">
      <w:pPr>
        <w:spacing w:after="0" w:line="240" w:lineRule="auto"/>
      </w:pPr>
      <w:r>
        <w:separator/>
      </w:r>
    </w:p>
  </w:endnote>
  <w:endnote w:type="continuationSeparator" w:id="0">
    <w:p w14:paraId="40BB2EC0" w14:textId="77777777" w:rsidR="000537BF" w:rsidRDefault="000537BF" w:rsidP="000537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41C85" w14:textId="77777777" w:rsidR="000537BF" w:rsidRDefault="000537BF" w:rsidP="000537BF">
      <w:pPr>
        <w:spacing w:after="0" w:line="240" w:lineRule="auto"/>
      </w:pPr>
      <w:r>
        <w:separator/>
      </w:r>
    </w:p>
  </w:footnote>
  <w:footnote w:type="continuationSeparator" w:id="0">
    <w:p w14:paraId="72E6EEFB" w14:textId="77777777" w:rsidR="000537BF" w:rsidRDefault="000537BF" w:rsidP="000537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2FE6" w14:textId="1F9A3708" w:rsidR="000537BF" w:rsidRPr="000537BF" w:rsidRDefault="000537BF" w:rsidP="000537BF">
    <w:pPr>
      <w:pStyle w:val="Header"/>
      <w:jc w:val="right"/>
    </w:pPr>
    <w:r>
      <w:rPr>
        <w:noProof/>
      </w:rPr>
      <w:drawing>
        <wp:inline distT="0" distB="0" distL="0" distR="0" wp14:anchorId="77AC7DFD" wp14:editId="574BC12F">
          <wp:extent cx="998796" cy="697160"/>
          <wp:effectExtent l="0" t="0" r="0" b="8255"/>
          <wp:docPr id="727736387" name="Picture 1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2227146" name="Picture 1" descr="A logo for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7930" cy="7105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A74A8"/>
    <w:multiLevelType w:val="hybridMultilevel"/>
    <w:tmpl w:val="2306F8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352534D"/>
    <w:multiLevelType w:val="hybridMultilevel"/>
    <w:tmpl w:val="09569AD0"/>
    <w:lvl w:ilvl="0" w:tplc="A79E0CBC">
      <w:start w:val="1"/>
      <w:numFmt w:val="bullet"/>
      <w:lvlText w:val="•"/>
      <w:lvlJc w:val="left"/>
      <w:pPr>
        <w:ind w:left="24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306E26A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B72FC3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5E2E9FA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B02EF56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D223BF8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CFC2B6A">
      <w:start w:val="1"/>
      <w:numFmt w:val="bullet"/>
      <w:lvlText w:val="•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D68E18">
      <w:start w:val="1"/>
      <w:numFmt w:val="bullet"/>
      <w:lvlText w:val="o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D4CB3AE">
      <w:start w:val="1"/>
      <w:numFmt w:val="bullet"/>
      <w:lvlText w:val="▪"/>
      <w:lvlJc w:val="left"/>
      <w:pPr>
        <w:ind w:left="7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3793A6E"/>
    <w:multiLevelType w:val="hybridMultilevel"/>
    <w:tmpl w:val="1A686C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632130705">
    <w:abstractNumId w:val="1"/>
  </w:num>
  <w:num w:numId="2" w16cid:durableId="1074281676">
    <w:abstractNumId w:val="0"/>
  </w:num>
  <w:num w:numId="3" w16cid:durableId="12379829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srA0MTEyMjS1sDRV0lEKTi0uzszPAykwrAUA7yH4nywAAAA="/>
  </w:docVars>
  <w:rsids>
    <w:rsidRoot w:val="00023407"/>
    <w:rsid w:val="00023407"/>
    <w:rsid w:val="000537BF"/>
    <w:rsid w:val="00126678"/>
    <w:rsid w:val="00164E78"/>
    <w:rsid w:val="001B3079"/>
    <w:rsid w:val="001F32DC"/>
    <w:rsid w:val="0021407A"/>
    <w:rsid w:val="00271B80"/>
    <w:rsid w:val="002931EA"/>
    <w:rsid w:val="002E5DCB"/>
    <w:rsid w:val="0035000D"/>
    <w:rsid w:val="00463F92"/>
    <w:rsid w:val="0055122A"/>
    <w:rsid w:val="00563817"/>
    <w:rsid w:val="0057525C"/>
    <w:rsid w:val="005C0427"/>
    <w:rsid w:val="005D67DC"/>
    <w:rsid w:val="00667652"/>
    <w:rsid w:val="007959CF"/>
    <w:rsid w:val="00892D68"/>
    <w:rsid w:val="009253E9"/>
    <w:rsid w:val="0097658E"/>
    <w:rsid w:val="009C3490"/>
    <w:rsid w:val="009D0928"/>
    <w:rsid w:val="009D1596"/>
    <w:rsid w:val="009D72C7"/>
    <w:rsid w:val="009E23FB"/>
    <w:rsid w:val="009E6AC6"/>
    <w:rsid w:val="00B2295D"/>
    <w:rsid w:val="00C11373"/>
    <w:rsid w:val="00C22B56"/>
    <w:rsid w:val="00C31975"/>
    <w:rsid w:val="00D412C8"/>
    <w:rsid w:val="00D71CA6"/>
    <w:rsid w:val="00DA78EF"/>
    <w:rsid w:val="00F94946"/>
    <w:rsid w:val="00FC5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7325FF"/>
  <w15:docId w15:val="{5ADBA7BF-E657-47B5-A5CC-8CCBFB5FA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 w:line="259" w:lineRule="auto"/>
      <w:ind w:left="1026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85" w:line="259" w:lineRule="auto"/>
      <w:ind w:left="403"/>
      <w:jc w:val="center"/>
      <w:outlineLvl w:val="1"/>
    </w:pPr>
    <w:rPr>
      <w:rFonts w:ascii="Arial" w:eastAsia="Arial" w:hAnsi="Arial" w:cs="Arial"/>
      <w:b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2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537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7BF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0537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7BF"/>
    <w:rPr>
      <w:rFonts w:ascii="Calibri" w:eastAsia="Calibri" w:hAnsi="Calibri" w:cs="Calibri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B229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C</dc:creator>
  <cp:keywords/>
  <cp:lastModifiedBy>Henderson, Susan K.</cp:lastModifiedBy>
  <cp:revision>2</cp:revision>
  <dcterms:created xsi:type="dcterms:W3CDTF">2024-04-01T14:57:00Z</dcterms:created>
  <dcterms:modified xsi:type="dcterms:W3CDTF">2024-04-01T14:57:00Z</dcterms:modified>
</cp:coreProperties>
</file>